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8ADBB" w14:textId="7C780B55" w:rsidR="00FC7426" w:rsidRDefault="008C09FA" w:rsidP="00CE7A51">
      <w:pPr>
        <w:spacing w:line="240" w:lineRule="auto"/>
        <w:rPr>
          <w:b/>
          <w:bCs/>
          <w:u w:val="single"/>
        </w:rPr>
      </w:pPr>
      <w:r w:rsidRPr="00757D11">
        <w:rPr>
          <w:b/>
          <w:bCs/>
          <w:u w:val="single"/>
        </w:rPr>
        <w:t>Nature</w:t>
      </w:r>
    </w:p>
    <w:p w14:paraId="2457A5E8" w14:textId="20F61671" w:rsidR="00757D11" w:rsidRPr="00757D11" w:rsidRDefault="002B1971" w:rsidP="00CE7A51">
      <w:pPr>
        <w:spacing w:line="240" w:lineRule="auto"/>
      </w:pPr>
      <w:r>
        <w:t>Now that students are familiar with how to navigate the headless Unix computer, they must learn how to create programs on it. This assignment introduces students to concepts where they develop and debug their programs. They also learn how to properly document their programs</w:t>
      </w:r>
      <w:r w:rsidR="00C81283">
        <w:t xml:space="preserve"> and further format their files correctly.</w:t>
      </w:r>
    </w:p>
    <w:p w14:paraId="52050BDD" w14:textId="7652DBC0" w:rsidR="008C09FA" w:rsidRDefault="008C09FA" w:rsidP="00CE7A51">
      <w:pPr>
        <w:spacing w:line="240" w:lineRule="auto"/>
        <w:rPr>
          <w:b/>
          <w:bCs/>
          <w:u w:val="single"/>
        </w:rPr>
      </w:pPr>
      <w:r w:rsidRPr="00757D11">
        <w:rPr>
          <w:b/>
          <w:bCs/>
          <w:u w:val="single"/>
        </w:rPr>
        <w:t>Method</w:t>
      </w:r>
    </w:p>
    <w:p w14:paraId="63C53AA7" w14:textId="567714EB" w:rsidR="000C18AA" w:rsidRPr="000C18AA" w:rsidRDefault="00C81283" w:rsidP="00CE7A51">
      <w:pPr>
        <w:spacing w:line="240" w:lineRule="auto"/>
      </w:pPr>
      <w:r>
        <w:t xml:space="preserve">This program behaves as so: first, the user is greeted by a message </w:t>
      </w:r>
      <w:r w:rsidR="00C0221E">
        <w:t>o</w:t>
      </w:r>
      <w:r>
        <w:t xml:space="preserve">n the terminal screen informing them of the survey they are about to </w:t>
      </w:r>
      <w:r w:rsidR="00C1438D">
        <w:t>participate in, second, the user is prompted for several pieces of information with regards to their daily and weekly social media usage as well as their cellular phone number, finally, the information collected is displayed for the user to see.</w:t>
      </w:r>
    </w:p>
    <w:p w14:paraId="32D5B9F5" w14:textId="7F5AEC15" w:rsidR="00C12DCE" w:rsidRDefault="008C09FA" w:rsidP="00CE7A51">
      <w:pPr>
        <w:spacing w:line="240" w:lineRule="auto"/>
        <w:rPr>
          <w:b/>
          <w:bCs/>
          <w:u w:val="single"/>
        </w:rPr>
      </w:pPr>
      <w:r w:rsidRPr="00757D11">
        <w:rPr>
          <w:b/>
          <w:bCs/>
          <w:u w:val="single"/>
        </w:rPr>
        <w:t>Steps</w:t>
      </w:r>
    </w:p>
    <w:p w14:paraId="5E1FEFD8" w14:textId="589B7B8B" w:rsidR="00C12DCE" w:rsidRPr="00C12DCE" w:rsidRDefault="005C2DF2" w:rsidP="00CE7A51">
      <w:pPr>
        <w:spacing w:line="240" w:lineRule="auto"/>
      </w:pPr>
      <w:r>
        <w:t>First, a greeting message was written using printf statements. The message had to be separated into multiple lines so that the line length did not exceed the preferred 72-character limit. After that, a combination of printf and scanf statements w</w:t>
      </w:r>
      <w:r w:rsidR="00C0221E">
        <w:t>as</w:t>
      </w:r>
      <w:r>
        <w:t xml:space="preserve"> used to prompt and input the variables specified in the project description. </w:t>
      </w:r>
      <w:r w:rsidR="006477E7">
        <w:t>The averages were scanned using one scanf statement each, but the phone number took three separate integers in one scanf statement separated by spaces. Finally, a series of printf statements were used to output the values of the variables back to the user.</w:t>
      </w:r>
    </w:p>
    <w:p w14:paraId="429B21E5" w14:textId="62B77378" w:rsidR="008C09FA" w:rsidRDefault="008C09FA" w:rsidP="00CE7A51">
      <w:pPr>
        <w:spacing w:line="240" w:lineRule="auto"/>
        <w:rPr>
          <w:b/>
          <w:bCs/>
          <w:u w:val="single"/>
        </w:rPr>
      </w:pPr>
      <w:r w:rsidRPr="00757D11">
        <w:rPr>
          <w:b/>
          <w:bCs/>
          <w:u w:val="single"/>
        </w:rPr>
        <w:t>Issues and Problems</w:t>
      </w:r>
    </w:p>
    <w:p w14:paraId="77F0F270" w14:textId="685AB231" w:rsidR="0056702A" w:rsidRPr="0056702A" w:rsidRDefault="006477E7" w:rsidP="00CE7A51">
      <w:pPr>
        <w:spacing w:line="240" w:lineRule="auto"/>
      </w:pPr>
      <w:r>
        <w:t xml:space="preserve">While writing this program, I ran into trouble when trying to format the comments. It was very tedious trying to format them exactly as the instructions said. After </w:t>
      </w:r>
      <w:r w:rsidR="00C0221E">
        <w:t>some</w:t>
      </w:r>
      <w:r>
        <w:t xml:space="preserve"> lines</w:t>
      </w:r>
      <w:r w:rsidR="00C0221E">
        <w:t xml:space="preserve"> of writing, it became easier because muscle memory kicked in</w:t>
      </w:r>
      <w:r w:rsidR="00857D48">
        <w:t>.</w:t>
      </w:r>
      <w:r w:rsidR="00CE7A51">
        <w:t xml:space="preserve"> Another problem I had while doing this project was making sure the lines of the printf output were less than 72 characters long. </w:t>
      </w:r>
      <w:r w:rsidR="00C0221E">
        <w:t>T</w:t>
      </w:r>
      <w:r w:rsidR="00CE7A51">
        <w:t>o solve this, I split the message into multiple lines of similar lengths.</w:t>
      </w:r>
      <w:r>
        <w:t xml:space="preserve"> </w:t>
      </w:r>
    </w:p>
    <w:p w14:paraId="017AE66D" w14:textId="1BC205FF" w:rsidR="008C09FA" w:rsidRDefault="008C09FA" w:rsidP="00CE7A51">
      <w:pPr>
        <w:spacing w:line="240" w:lineRule="auto"/>
        <w:rPr>
          <w:b/>
          <w:bCs/>
          <w:u w:val="single"/>
        </w:rPr>
      </w:pPr>
      <w:r w:rsidRPr="00757D11">
        <w:rPr>
          <w:b/>
          <w:bCs/>
          <w:u w:val="single"/>
        </w:rPr>
        <w:t>Concepts</w:t>
      </w:r>
    </w:p>
    <w:p w14:paraId="7D6CD2A3" w14:textId="19E51293" w:rsidR="00F07EEA" w:rsidRPr="00F07EEA" w:rsidRDefault="00CE7A51" w:rsidP="00CE7A51">
      <w:pPr>
        <w:spacing w:line="240" w:lineRule="auto"/>
      </w:pPr>
      <w:r>
        <w:t xml:space="preserve">After completing this project, I have strengthened my Unix skills as well as my C programming skills. I now know how to use printf and scanf statements to perform basic input and output with the C programming language. </w:t>
      </w:r>
    </w:p>
    <w:p w14:paraId="4E7A2CE2" w14:textId="07A1FF52" w:rsidR="008C09FA" w:rsidRPr="00757D11" w:rsidRDefault="008C09FA" w:rsidP="00CE7A51">
      <w:pPr>
        <w:spacing w:line="240" w:lineRule="auto"/>
        <w:rPr>
          <w:b/>
          <w:bCs/>
          <w:u w:val="single"/>
        </w:rPr>
      </w:pPr>
      <w:r w:rsidRPr="00757D11">
        <w:rPr>
          <w:b/>
          <w:bCs/>
          <w:u w:val="single"/>
        </w:rPr>
        <w:t>References</w:t>
      </w:r>
    </w:p>
    <w:p w14:paraId="5DB5BD83" w14:textId="471443D2" w:rsidR="00BD3F33" w:rsidRDefault="00000000" w:rsidP="00CE7A51">
      <w:pPr>
        <w:spacing w:line="240" w:lineRule="auto"/>
      </w:pPr>
      <w:hyperlink r:id="rId5" w:history="1">
        <w:r w:rsidR="00BD3F33" w:rsidRPr="00C213F9">
          <w:rPr>
            <w:rStyle w:val="Hyperlink"/>
          </w:rPr>
          <w:t>http://cs1313.ou.edu/</w:t>
        </w:r>
      </w:hyperlink>
    </w:p>
    <w:p w14:paraId="6D11EB1E" w14:textId="7D74D83D" w:rsidR="00BD3F33" w:rsidRDefault="00000000" w:rsidP="00CE7A51">
      <w:pPr>
        <w:spacing w:line="240" w:lineRule="auto"/>
        <w:rPr>
          <w:rStyle w:val="Hyperlink"/>
        </w:rPr>
      </w:pPr>
      <w:hyperlink r:id="rId6" w:history="1">
        <w:r w:rsidR="00BD3F33" w:rsidRPr="00C213F9">
          <w:rPr>
            <w:rStyle w:val="Hyperlink"/>
          </w:rPr>
          <w:t>http://cs1313.ou.edu/proj1.pdf</w:t>
        </w:r>
      </w:hyperlink>
    </w:p>
    <w:p w14:paraId="53B88C55" w14:textId="09C425FF" w:rsidR="00492B40" w:rsidRDefault="00492B40" w:rsidP="00CE7A51">
      <w:pPr>
        <w:spacing w:line="240" w:lineRule="auto"/>
      </w:pPr>
      <w:hyperlink r:id="rId7" w:history="1">
        <w:r w:rsidRPr="00C11812">
          <w:rPr>
            <w:rStyle w:val="Hyperlink"/>
          </w:rPr>
          <w:t>http://cs1313.ou.edu/proj2.pdf</w:t>
        </w:r>
      </w:hyperlink>
    </w:p>
    <w:p w14:paraId="37EF2099" w14:textId="77777777" w:rsidR="00492B40" w:rsidRPr="00BD3F33" w:rsidRDefault="00492B40" w:rsidP="00CE7A51">
      <w:pPr>
        <w:spacing w:line="240" w:lineRule="auto"/>
      </w:pPr>
    </w:p>
    <w:sectPr w:rsidR="00492B40" w:rsidRPr="00BD3F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4514F"/>
    <w:multiLevelType w:val="hybridMultilevel"/>
    <w:tmpl w:val="3614F21C"/>
    <w:lvl w:ilvl="0" w:tplc="054CB4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43811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yMzY2tTA1s7Q0NDdV0lEKTi0uzszPAykwqQUAvAjPqSwAAAA="/>
  </w:docVars>
  <w:rsids>
    <w:rsidRoot w:val="00603AB2"/>
    <w:rsid w:val="000C18AA"/>
    <w:rsid w:val="000F5D95"/>
    <w:rsid w:val="000F6B5C"/>
    <w:rsid w:val="001F487D"/>
    <w:rsid w:val="002B1971"/>
    <w:rsid w:val="00300D57"/>
    <w:rsid w:val="00407D2E"/>
    <w:rsid w:val="00413C26"/>
    <w:rsid w:val="00492B40"/>
    <w:rsid w:val="0056702A"/>
    <w:rsid w:val="005C2DF2"/>
    <w:rsid w:val="00603AB2"/>
    <w:rsid w:val="006477E7"/>
    <w:rsid w:val="00757D11"/>
    <w:rsid w:val="00857D48"/>
    <w:rsid w:val="008C09FA"/>
    <w:rsid w:val="00BD3F33"/>
    <w:rsid w:val="00BE351D"/>
    <w:rsid w:val="00C0221E"/>
    <w:rsid w:val="00C12DCE"/>
    <w:rsid w:val="00C1438D"/>
    <w:rsid w:val="00C76DCA"/>
    <w:rsid w:val="00C81283"/>
    <w:rsid w:val="00C845DD"/>
    <w:rsid w:val="00CE7A51"/>
    <w:rsid w:val="00D45B7D"/>
    <w:rsid w:val="00E00D8E"/>
    <w:rsid w:val="00E97D47"/>
    <w:rsid w:val="00F07EEA"/>
    <w:rsid w:val="00F73268"/>
    <w:rsid w:val="00FC74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227DA"/>
  <w15:chartTrackingRefBased/>
  <w15:docId w15:val="{0BFD269A-63D3-46E0-B39A-A0A2EAC3D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18AA"/>
    <w:pPr>
      <w:ind w:left="720"/>
      <w:contextualSpacing/>
    </w:pPr>
  </w:style>
  <w:style w:type="character" w:styleId="Hyperlink">
    <w:name w:val="Hyperlink"/>
    <w:basedOn w:val="DefaultParagraphFont"/>
    <w:uiPriority w:val="99"/>
    <w:unhideWhenUsed/>
    <w:rsid w:val="00BD3F33"/>
    <w:rPr>
      <w:color w:val="0563C1" w:themeColor="hyperlink"/>
      <w:u w:val="single"/>
    </w:rPr>
  </w:style>
  <w:style w:type="character" w:styleId="UnresolvedMention">
    <w:name w:val="Unresolved Mention"/>
    <w:basedOn w:val="DefaultParagraphFont"/>
    <w:uiPriority w:val="99"/>
    <w:semiHidden/>
    <w:unhideWhenUsed/>
    <w:rsid w:val="00BD3F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cs1313.ou.edu/proj2.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cs1313.ou.edu/proj1.pdf" TargetMode="External"/><Relationship Id="rId5" Type="http://schemas.openxmlformats.org/officeDocument/2006/relationships/hyperlink" Target="http://cs1313.ou.edu/"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8</TotalTime>
  <Pages>1</Pages>
  <Words>331</Words>
  <Characters>189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Vu</dc:creator>
  <cp:keywords/>
  <dc:description/>
  <cp:lastModifiedBy>Nathan Vu</cp:lastModifiedBy>
  <cp:revision>19</cp:revision>
  <dcterms:created xsi:type="dcterms:W3CDTF">2022-08-29T16:15:00Z</dcterms:created>
  <dcterms:modified xsi:type="dcterms:W3CDTF">2022-09-20T03:32:00Z</dcterms:modified>
</cp:coreProperties>
</file>